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4C0D1640" w:rsidR="00F64260" w:rsidRPr="00A83A6C" w:rsidRDefault="00A17B37" w:rsidP="00B862BF">
            <w:pPr>
              <w:pStyle w:val="Heading5"/>
              <w:rPr>
                <w:b/>
              </w:rPr>
            </w:pPr>
            <w:bookmarkStart w:id="0" w:name="Proposal"/>
            <w:bookmarkEnd w:id="0"/>
            <w:r>
              <w:rPr>
                <w:b/>
              </w:rPr>
              <w:t>master of Science in Healh Care Administration</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1E091C"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55B7343" w:rsidR="00F64260" w:rsidRPr="005F2A05" w:rsidRDefault="00F64260" w:rsidP="00E72BA1">
            <w:pPr>
              <w:rPr>
                <w:b/>
              </w:rPr>
            </w:pPr>
            <w:r w:rsidRPr="005F2A05">
              <w:rPr>
                <w:b/>
              </w:rPr>
              <w:t>Program</w:t>
            </w:r>
            <w:r w:rsidR="00E72BA1">
              <w:rPr>
                <w:b/>
              </w:rPr>
              <w:t>:</w:t>
            </w:r>
            <w:r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7FF8352" w:rsidR="00F64260" w:rsidRPr="00B605CE" w:rsidRDefault="00E72BA1" w:rsidP="00B862BF">
            <w:pPr>
              <w:rPr>
                <w:b/>
              </w:rPr>
            </w:pPr>
            <w:bookmarkStart w:id="5" w:name="Originator"/>
            <w:bookmarkEnd w:id="5"/>
            <w:r>
              <w:rPr>
                <w:b/>
              </w:rPr>
              <w:t>Dr. Marianne Raimondo</w:t>
            </w:r>
          </w:p>
        </w:tc>
        <w:tc>
          <w:tcPr>
            <w:tcW w:w="1210" w:type="pct"/>
            <w:gridSpan w:val="2"/>
          </w:tcPr>
          <w:p w14:paraId="561C556F" w14:textId="77777777" w:rsidR="00F64260" w:rsidRPr="00946B20" w:rsidRDefault="001E091C"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7777777" w:rsidR="00F64260" w:rsidRPr="00B605CE" w:rsidRDefault="00F64260" w:rsidP="00B862BF">
            <w:pPr>
              <w:rPr>
                <w:b/>
              </w:rPr>
            </w:pPr>
            <w:bookmarkStart w:id="6" w:name="home_dept"/>
            <w:bookmarkEnd w:id="6"/>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27DC2095" w14:textId="77777777" w:rsidR="00F64260" w:rsidRDefault="00F64260">
            <w:pPr>
              <w:spacing w:line="240" w:lineRule="auto"/>
              <w:rPr>
                <w:b/>
              </w:rPr>
            </w:pPr>
          </w:p>
          <w:p w14:paraId="48C27F7C" w14:textId="75139546" w:rsidR="000A72E5" w:rsidRDefault="000A72E5">
            <w:pPr>
              <w:spacing w:line="240" w:lineRule="auto"/>
              <w:rPr>
                <w:b/>
              </w:rPr>
            </w:pPr>
            <w:r>
              <w:rPr>
                <w:b/>
              </w:rPr>
              <w:t xml:space="preserve">The purpose of this proposal is to </w:t>
            </w:r>
            <w:r w:rsidR="00E72BA1" w:rsidRPr="00E72BA1">
              <w:rPr>
                <w:b/>
              </w:rPr>
              <w:t>offer qualified students a more streamlined admissions procedure by removing the GRE</w:t>
            </w:r>
            <w:r w:rsidR="00E72BA1">
              <w:rPr>
                <w:b/>
              </w:rPr>
              <w:t xml:space="preserve"> or GMAT requirement students coming from known programs.</w:t>
            </w:r>
            <w:r>
              <w:rPr>
                <w:b/>
              </w:rPr>
              <w:t xml:space="preserve"> </w:t>
            </w:r>
          </w:p>
          <w:p w14:paraId="42DAAC1A" w14:textId="77777777" w:rsidR="00F64260" w:rsidRDefault="00F64260">
            <w:pPr>
              <w:spacing w:line="240" w:lineRule="auto"/>
              <w:rPr>
                <w:b/>
              </w:rPr>
            </w:pPr>
          </w:p>
          <w:p w14:paraId="05EEBBB2" w14:textId="77777777" w:rsidR="00F64260" w:rsidRPr="00FA6998" w:rsidRDefault="00F64260" w:rsidP="00946B20">
            <w:pPr>
              <w:rPr>
                <w:b/>
              </w:rPr>
            </w:pPr>
          </w:p>
        </w:tc>
      </w:tr>
      <w:tr w:rsidR="00E72BA1" w:rsidRPr="006E3AF2" w14:paraId="16E2A762" w14:textId="77777777" w:rsidTr="000357A5">
        <w:trPr>
          <w:cantSplit/>
        </w:trPr>
        <w:tc>
          <w:tcPr>
            <w:tcW w:w="1111" w:type="pct"/>
            <w:vAlign w:val="center"/>
          </w:tcPr>
          <w:p w14:paraId="0EB96960" w14:textId="35796B4B" w:rsidR="00E72BA1" w:rsidRPr="00B649C4" w:rsidRDefault="00E72BA1" w:rsidP="00E72BA1">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BF2F496" w:rsidR="00E72BA1" w:rsidRPr="00B605CE" w:rsidRDefault="00E72BA1" w:rsidP="00521E7E">
            <w:pPr>
              <w:rPr>
                <w:b/>
              </w:rPr>
            </w:pPr>
            <w:r>
              <w:rPr>
                <w:b/>
              </w:rPr>
              <w:t xml:space="preserve"> Candidates for the M.S. program in Health Care Administration who come from recognized and related programs at RIC and URI can apply for admission to the M.S.H.C.A. program without the GMAT or GRE requirement. This consideration applies to qualified students with at least a 3.0 overall G.P.A. or greater for students with Majors from</w:t>
            </w:r>
            <w:bookmarkStart w:id="8" w:name="_GoBack"/>
            <w:bookmarkEnd w:id="8"/>
            <w:r w:rsidR="003E5437" w:rsidRPr="003E5437">
              <w:rPr>
                <w:b/>
              </w:rPr>
              <w:t xml:space="preserve"> HCA, health or human sciences, nursing or business</w:t>
            </w:r>
            <w:r w:rsidR="00F36E7A">
              <w:rPr>
                <w:b/>
              </w:rPr>
              <w:t xml:space="preserve"> (URI or RIC)</w:t>
            </w:r>
            <w:r w:rsidR="003E5437">
              <w:rPr>
                <w:b/>
              </w:rPr>
              <w:t>.</w:t>
            </w:r>
          </w:p>
        </w:tc>
      </w:tr>
      <w:tr w:rsidR="00E72BA1" w:rsidRPr="006E3AF2" w14:paraId="6C5E3AB5" w14:textId="77777777" w:rsidTr="000357A5">
        <w:trPr>
          <w:cantSplit/>
        </w:trPr>
        <w:tc>
          <w:tcPr>
            <w:tcW w:w="1111" w:type="pct"/>
            <w:vAlign w:val="center"/>
          </w:tcPr>
          <w:p w14:paraId="34020C66" w14:textId="7C57B29C" w:rsidR="00E72BA1" w:rsidRDefault="00E72BA1" w:rsidP="00E72BA1">
            <w:r>
              <w:t xml:space="preserve">A.6. </w:t>
            </w:r>
            <w:r w:rsidRPr="000357A5">
              <w:t>Impact on other programs</w:t>
            </w:r>
          </w:p>
        </w:tc>
        <w:tc>
          <w:tcPr>
            <w:tcW w:w="3889" w:type="pct"/>
            <w:gridSpan w:val="6"/>
          </w:tcPr>
          <w:p w14:paraId="4DA2748E" w14:textId="77777777" w:rsidR="00E72BA1" w:rsidRPr="00B605CE" w:rsidRDefault="00E72BA1" w:rsidP="00E72BA1">
            <w:pPr>
              <w:rPr>
                <w:b/>
              </w:rPr>
            </w:pPr>
          </w:p>
        </w:tc>
      </w:tr>
      <w:tr w:rsidR="00E72BA1" w:rsidRPr="006E3AF2" w14:paraId="2AC7A995" w14:textId="77777777" w:rsidTr="000357A5">
        <w:trPr>
          <w:cantSplit/>
        </w:trPr>
        <w:tc>
          <w:tcPr>
            <w:tcW w:w="1111" w:type="pct"/>
            <w:vMerge w:val="restart"/>
            <w:vAlign w:val="center"/>
          </w:tcPr>
          <w:p w14:paraId="4D4A0D44" w14:textId="77777777" w:rsidR="00E72BA1" w:rsidRPr="00B649C4" w:rsidRDefault="00E72BA1" w:rsidP="00E72B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E72BA1" w:rsidRDefault="00E72BA1" w:rsidP="00E72B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6188B9F9" w:rsidR="00E72BA1" w:rsidRPr="00C25F9D" w:rsidRDefault="00F36E7A" w:rsidP="00E72BA1">
            <w:pPr>
              <w:rPr>
                <w:b/>
              </w:rPr>
            </w:pPr>
            <w:bookmarkStart w:id="10" w:name="faculty"/>
            <w:bookmarkEnd w:id="10"/>
            <w:r>
              <w:rPr>
                <w:b/>
              </w:rPr>
              <w:t>N/A</w:t>
            </w:r>
          </w:p>
        </w:tc>
      </w:tr>
      <w:tr w:rsidR="00E72BA1" w:rsidRPr="006E3AF2" w14:paraId="696EB52B" w14:textId="77777777" w:rsidTr="000357A5">
        <w:trPr>
          <w:cantSplit/>
        </w:trPr>
        <w:tc>
          <w:tcPr>
            <w:tcW w:w="1111" w:type="pct"/>
            <w:vMerge/>
            <w:vAlign w:val="center"/>
          </w:tcPr>
          <w:p w14:paraId="48C19105" w14:textId="77777777" w:rsidR="00E72BA1" w:rsidRPr="00B649C4" w:rsidRDefault="00E72BA1" w:rsidP="00E72BA1"/>
        </w:tc>
        <w:tc>
          <w:tcPr>
            <w:tcW w:w="817" w:type="pct"/>
          </w:tcPr>
          <w:p w14:paraId="44E54921" w14:textId="77777777" w:rsidR="00E72BA1" w:rsidRPr="000E2CBA" w:rsidRDefault="001E091C" w:rsidP="00E72B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E72BA1" w:rsidRPr="004313E6">
                <w:rPr>
                  <w:rStyle w:val="Hyperlink"/>
                  <w:i/>
                </w:rPr>
                <w:t>Library</w:t>
              </w:r>
              <w:r w:rsidR="00E72BA1" w:rsidRPr="004313E6">
                <w:rPr>
                  <w:rStyle w:val="Hyperlink"/>
                </w:rPr>
                <w:t>:</w:t>
              </w:r>
            </w:hyperlink>
          </w:p>
        </w:tc>
        <w:tc>
          <w:tcPr>
            <w:tcW w:w="3072" w:type="pct"/>
            <w:gridSpan w:val="5"/>
          </w:tcPr>
          <w:p w14:paraId="2B334870" w14:textId="5DF497AF" w:rsidR="00E72BA1" w:rsidRPr="00C25F9D" w:rsidRDefault="00F36E7A" w:rsidP="00E72BA1">
            <w:pPr>
              <w:rPr>
                <w:b/>
              </w:rPr>
            </w:pPr>
            <w:bookmarkStart w:id="11" w:name="library"/>
            <w:bookmarkEnd w:id="11"/>
            <w:r>
              <w:rPr>
                <w:b/>
              </w:rPr>
              <w:t>N/A</w:t>
            </w:r>
          </w:p>
        </w:tc>
      </w:tr>
      <w:tr w:rsidR="00E72BA1" w:rsidRPr="006E3AF2" w14:paraId="229433C0" w14:textId="77777777" w:rsidTr="000357A5">
        <w:trPr>
          <w:cantSplit/>
        </w:trPr>
        <w:tc>
          <w:tcPr>
            <w:tcW w:w="1111" w:type="pct"/>
            <w:vMerge/>
            <w:vAlign w:val="center"/>
          </w:tcPr>
          <w:p w14:paraId="57293392" w14:textId="77777777" w:rsidR="00E72BA1" w:rsidRPr="00B649C4" w:rsidRDefault="00E72BA1" w:rsidP="00E72BA1"/>
        </w:tc>
        <w:tc>
          <w:tcPr>
            <w:tcW w:w="817" w:type="pct"/>
          </w:tcPr>
          <w:p w14:paraId="62AC5907" w14:textId="0403B504" w:rsidR="00E72BA1" w:rsidRPr="00704CFF" w:rsidRDefault="001E091C" w:rsidP="00E72B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E72BA1">
                <w:rPr>
                  <w:rStyle w:val="Hyperlink"/>
                  <w:i/>
                </w:rPr>
                <w:t>Technology</w:t>
              </w:r>
            </w:hyperlink>
          </w:p>
        </w:tc>
        <w:tc>
          <w:tcPr>
            <w:tcW w:w="3072" w:type="pct"/>
            <w:gridSpan w:val="5"/>
          </w:tcPr>
          <w:p w14:paraId="08E05E74" w14:textId="7269D16A" w:rsidR="00E72BA1" w:rsidRPr="00C25F9D" w:rsidRDefault="00F36E7A" w:rsidP="00E72BA1">
            <w:pPr>
              <w:rPr>
                <w:b/>
              </w:rPr>
            </w:pPr>
            <w:bookmarkStart w:id="12" w:name="technology"/>
            <w:bookmarkEnd w:id="12"/>
            <w:r>
              <w:rPr>
                <w:b/>
              </w:rPr>
              <w:t>N/A</w:t>
            </w:r>
          </w:p>
        </w:tc>
      </w:tr>
      <w:tr w:rsidR="00E72BA1" w:rsidRPr="006E3AF2" w14:paraId="5A1D36F2" w14:textId="77777777" w:rsidTr="000357A5">
        <w:trPr>
          <w:cantSplit/>
        </w:trPr>
        <w:tc>
          <w:tcPr>
            <w:tcW w:w="1111" w:type="pct"/>
            <w:vMerge/>
            <w:vAlign w:val="center"/>
          </w:tcPr>
          <w:p w14:paraId="2A921BA7" w14:textId="77777777" w:rsidR="00E72BA1" w:rsidRPr="00B649C4" w:rsidRDefault="00E72BA1" w:rsidP="00E72BA1"/>
        </w:tc>
        <w:tc>
          <w:tcPr>
            <w:tcW w:w="817" w:type="pct"/>
          </w:tcPr>
          <w:p w14:paraId="423B9369" w14:textId="77777777" w:rsidR="00E72BA1" w:rsidRPr="000E2CBA" w:rsidRDefault="001E091C" w:rsidP="00E72BA1">
            <w:pPr>
              <w:rPr>
                <w:i/>
              </w:rPr>
            </w:pPr>
            <w:hyperlink w:anchor="facilities" w:tooltip="Any special facilities needs? Out-of-pattern scheduling? Other?" w:history="1">
              <w:r w:rsidR="00E72BA1" w:rsidRPr="00905E67">
                <w:rPr>
                  <w:rStyle w:val="Hyperlink"/>
                  <w:i/>
                </w:rPr>
                <w:t>Facilities</w:t>
              </w:r>
            </w:hyperlink>
            <w:r w:rsidR="00E72BA1">
              <w:t>:</w:t>
            </w:r>
          </w:p>
        </w:tc>
        <w:tc>
          <w:tcPr>
            <w:tcW w:w="3072" w:type="pct"/>
            <w:gridSpan w:val="5"/>
          </w:tcPr>
          <w:p w14:paraId="0292F066" w14:textId="0753892A" w:rsidR="00E72BA1" w:rsidRPr="00C25F9D" w:rsidRDefault="00F36E7A" w:rsidP="00E72BA1">
            <w:pPr>
              <w:rPr>
                <w:b/>
              </w:rPr>
            </w:pPr>
            <w:bookmarkStart w:id="13" w:name="facilities"/>
            <w:bookmarkEnd w:id="13"/>
            <w:r>
              <w:rPr>
                <w:b/>
              </w:rPr>
              <w:t>N/A</w:t>
            </w:r>
          </w:p>
        </w:tc>
      </w:tr>
      <w:tr w:rsidR="00E72BA1" w:rsidRPr="006E3AF2" w14:paraId="719670A7" w14:textId="77777777" w:rsidTr="000357A5">
        <w:trPr>
          <w:cantSplit/>
        </w:trPr>
        <w:tc>
          <w:tcPr>
            <w:tcW w:w="1111" w:type="pct"/>
            <w:vMerge/>
            <w:vAlign w:val="center"/>
          </w:tcPr>
          <w:p w14:paraId="5E5226DA" w14:textId="77777777" w:rsidR="00E72BA1" w:rsidRPr="00B649C4" w:rsidRDefault="00E72BA1" w:rsidP="00E72BA1"/>
        </w:tc>
        <w:tc>
          <w:tcPr>
            <w:tcW w:w="817" w:type="pct"/>
          </w:tcPr>
          <w:p w14:paraId="10A96C97" w14:textId="5BA88F8B" w:rsidR="00E72BA1" w:rsidRDefault="00E72BA1" w:rsidP="00E72BA1">
            <w:r w:rsidRPr="005C37AA">
              <w:t>Promotion/ Marketing needs</w:t>
            </w:r>
            <w:r>
              <w:t xml:space="preserve"> </w:t>
            </w:r>
          </w:p>
        </w:tc>
        <w:tc>
          <w:tcPr>
            <w:tcW w:w="3072" w:type="pct"/>
            <w:gridSpan w:val="5"/>
          </w:tcPr>
          <w:p w14:paraId="4EB785D7" w14:textId="046EE2AF" w:rsidR="00E72BA1" w:rsidRPr="00C25F9D" w:rsidRDefault="00F36E7A" w:rsidP="00E72BA1">
            <w:pPr>
              <w:rPr>
                <w:b/>
              </w:rPr>
            </w:pPr>
            <w:r>
              <w:rPr>
                <w:b/>
              </w:rPr>
              <w:t>N/A</w:t>
            </w:r>
          </w:p>
        </w:tc>
      </w:tr>
      <w:tr w:rsidR="00E72BA1" w:rsidRPr="006E3AF2" w14:paraId="45835EBD" w14:textId="4DFDEEF9" w:rsidTr="000357A5">
        <w:trPr>
          <w:cantSplit/>
        </w:trPr>
        <w:tc>
          <w:tcPr>
            <w:tcW w:w="1111" w:type="pct"/>
            <w:vAlign w:val="center"/>
          </w:tcPr>
          <w:p w14:paraId="2DD1BD1B" w14:textId="490231F0" w:rsidR="00E72BA1" w:rsidRPr="00B649C4" w:rsidRDefault="00E72BA1" w:rsidP="00E72B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1C1A2D4" w:rsidR="00E72BA1" w:rsidRPr="00B649C4" w:rsidRDefault="00F36E7A" w:rsidP="00E72BA1">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E72BA1" w:rsidRPr="000357A5" w:rsidRDefault="00E72BA1" w:rsidP="00E72BA1">
            <w:r w:rsidRPr="000357A5">
              <w:t>A.9. Rationale if sooner than next fall</w:t>
            </w:r>
          </w:p>
        </w:tc>
        <w:tc>
          <w:tcPr>
            <w:tcW w:w="2091" w:type="pct"/>
            <w:gridSpan w:val="3"/>
            <w:tcBorders>
              <w:left w:val="single" w:sz="4" w:space="0" w:color="auto"/>
            </w:tcBorders>
          </w:tcPr>
          <w:p w14:paraId="21C59C8D" w14:textId="77777777" w:rsidR="00E72BA1" w:rsidRPr="00B649C4" w:rsidRDefault="00E72BA1" w:rsidP="00E72BA1">
            <w:pPr>
              <w:rPr>
                <w:b/>
              </w:rPr>
            </w:pPr>
          </w:p>
        </w:tc>
      </w:tr>
    </w:tbl>
    <w:p w14:paraId="14CFF84D" w14:textId="77777777" w:rsidR="00F64260" w:rsidRDefault="00F64260" w:rsidP="00B862BF"/>
    <w:p w14:paraId="7EDF072F" w14:textId="39E763BB" w:rsidR="00F64260" w:rsidRDefault="00F64260" w:rsidP="00F36E7A">
      <w:pPr>
        <w:keepNex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5" w:name="program_proposals"/>
        <w:bookmarkEnd w:id="15"/>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1E091C"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6" w:name="old_program"/>
              <w:bookmarkEnd w:id="16"/>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7" w:name="enrollments"/>
            <w:bookmarkEnd w:id="17"/>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5CA528E2" w:rsidR="00F64260" w:rsidRPr="009F029C" w:rsidRDefault="00F36E7A" w:rsidP="00120C12">
            <w:pPr>
              <w:spacing w:line="240" w:lineRule="auto"/>
              <w:rPr>
                <w:b/>
              </w:rPr>
            </w:pPr>
            <w:bookmarkStart w:id="18" w:name="admissions"/>
            <w:bookmarkEnd w:id="18"/>
            <w:r w:rsidRPr="00F36E7A">
              <w:rPr>
                <w:b/>
              </w:rPr>
              <w:t>Completion of the Graduate Management Admissions Test (GMAT) or Graduate Record Examination (GRE). A B.S. degree in HCA or business from Rhode Island College or the University of Rhode Island, with a 3.00 GPA in the major, will exempt the applicant from the GMAT/GRE.</w:t>
            </w:r>
          </w:p>
        </w:tc>
        <w:tc>
          <w:tcPr>
            <w:tcW w:w="3924" w:type="dxa"/>
            <w:noWrap/>
          </w:tcPr>
          <w:p w14:paraId="08D14E4C" w14:textId="217CE64D" w:rsidR="00F64260" w:rsidRPr="009F029C" w:rsidRDefault="00F36E7A" w:rsidP="00F36E7A">
            <w:pPr>
              <w:spacing w:line="240" w:lineRule="auto"/>
              <w:rPr>
                <w:b/>
              </w:rPr>
            </w:pPr>
            <w:r w:rsidRPr="00F36E7A">
              <w:rPr>
                <w:b/>
              </w:rPr>
              <w:t>Completion of the Graduate Management Admissions Test (GMAT) or Graduate Record Examination (GRE). A B.S. degree in HCA</w:t>
            </w:r>
            <w:r>
              <w:rPr>
                <w:b/>
              </w:rPr>
              <w:t>, health or human sciences, nursing or b</w:t>
            </w:r>
            <w:r w:rsidRPr="00F36E7A">
              <w:rPr>
                <w:b/>
              </w:rPr>
              <w:t>usiness from Rhode Island College or the University of Rhode Island, with a 3.00 GPA in the major, will exempt the applicant from the GMAT/GRE.</w:t>
            </w: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9" w:name="retention"/>
            <w:bookmarkEnd w:id="19"/>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20" w:name="course_reqs"/>
            <w:bookmarkEnd w:id="20"/>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1" w:name="credit_count"/>
            <w:bookmarkEnd w:id="21"/>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52"/>
        <w:gridCol w:w="3191"/>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2" w:name="_Signature"/>
        <w:bookmarkEnd w:id="2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2DA83FE7" w:rsidR="00F64260" w:rsidRDefault="00F36E7A" w:rsidP="00293639">
            <w:pPr>
              <w:spacing w:line="240" w:lineRule="auto"/>
            </w:pPr>
            <w:r>
              <w:t>Marianne Raimondo</w:t>
            </w:r>
          </w:p>
        </w:tc>
        <w:tc>
          <w:tcPr>
            <w:tcW w:w="3279" w:type="dxa"/>
            <w:vAlign w:val="center"/>
          </w:tcPr>
          <w:p w14:paraId="3874B8F9" w14:textId="5D502270" w:rsidR="00F64260" w:rsidRDefault="00F36E7A" w:rsidP="00293639">
            <w:pPr>
              <w:spacing w:line="240" w:lineRule="auto"/>
            </w:pPr>
            <w:r>
              <w:t>Program Director Health Care Administration, M.S.</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136AFF42" w:rsidR="00F64260" w:rsidRDefault="00F36E7A" w:rsidP="00293639">
            <w:pPr>
              <w:spacing w:line="240" w:lineRule="auto"/>
            </w:pPr>
            <w:r>
              <w:t>Constance Milbourne</w:t>
            </w:r>
          </w:p>
        </w:tc>
        <w:tc>
          <w:tcPr>
            <w:tcW w:w="3279" w:type="dxa"/>
            <w:vAlign w:val="center"/>
          </w:tcPr>
          <w:p w14:paraId="46637261" w14:textId="7736FA5C" w:rsidR="00F64260" w:rsidRDefault="00ED10F6" w:rsidP="00F36E7A">
            <w:pPr>
              <w:spacing w:line="240" w:lineRule="auto"/>
            </w:pPr>
            <w:r>
              <w:t xml:space="preserve">Chair </w:t>
            </w:r>
            <w:r w:rsidR="00F36E7A">
              <w:t>School of Busines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3217F1D" w:rsidR="00F64260" w:rsidRDefault="00E15768" w:rsidP="00293639">
            <w:pPr>
              <w:spacing w:line="240" w:lineRule="auto"/>
            </w:pPr>
            <w:r>
              <w:t>Jeffrey Mello</w:t>
            </w:r>
          </w:p>
        </w:tc>
        <w:tc>
          <w:tcPr>
            <w:tcW w:w="3279" w:type="dxa"/>
            <w:vAlign w:val="center"/>
          </w:tcPr>
          <w:p w14:paraId="25000859" w14:textId="7264DC21" w:rsidR="00F64260" w:rsidRDefault="00ED10F6" w:rsidP="00F36E7A">
            <w:pPr>
              <w:spacing w:line="240" w:lineRule="auto"/>
            </w:pPr>
            <w:r>
              <w:t xml:space="preserve">Dean </w:t>
            </w:r>
            <w:r w:rsidR="00F36E7A">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3" w:name="acknowledge"/>
        <w:bookmarkEnd w:id="2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1E091C"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4" w:name="Signature_2"/>
            <w:bookmarkEnd w:id="2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121AB" w14:textId="77777777" w:rsidR="001E091C" w:rsidRDefault="001E091C" w:rsidP="00FA78CA">
      <w:pPr>
        <w:spacing w:line="240" w:lineRule="auto"/>
      </w:pPr>
      <w:r>
        <w:separator/>
      </w:r>
    </w:p>
  </w:endnote>
  <w:endnote w:type="continuationSeparator" w:id="0">
    <w:p w14:paraId="0448414A" w14:textId="77777777" w:rsidR="001E091C" w:rsidRDefault="001E091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96426" w14:textId="77777777" w:rsidR="00EE62ED" w:rsidRDefault="00EE62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75EB388E"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521E7E">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521E7E">
      <w:rPr>
        <w:b/>
        <w:bCs/>
        <w:noProof/>
        <w:sz w:val="20"/>
      </w:rPr>
      <w:t>3</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29EF2" w14:textId="77777777" w:rsidR="00EE62ED" w:rsidRDefault="00EE62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BDEE3E" w14:textId="77777777" w:rsidR="001E091C" w:rsidRDefault="001E091C" w:rsidP="00FA78CA">
      <w:pPr>
        <w:spacing w:line="240" w:lineRule="auto"/>
      </w:pPr>
      <w:r>
        <w:separator/>
      </w:r>
    </w:p>
  </w:footnote>
  <w:footnote w:type="continuationSeparator" w:id="0">
    <w:p w14:paraId="1376DFF3" w14:textId="77777777" w:rsidR="001E091C" w:rsidRDefault="001E091C"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EDE33C" w14:textId="77777777" w:rsidR="00EE62ED" w:rsidRDefault="00EE62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DAE67" w14:textId="77777777" w:rsidR="00EE62ED"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EE62ED">
      <w:rPr>
        <w:color w:val="4F6228"/>
      </w:rPr>
      <w:t>1819_48 HCA Admission change</w:t>
    </w:r>
    <w:r w:rsidR="00EE62ED">
      <w:rPr>
        <w:color w:val="4F6228"/>
      </w:rPr>
      <w:tab/>
    </w:r>
    <w:r w:rsidR="00EE62ED">
      <w:rPr>
        <w:color w:val="4F6228"/>
      </w:rPr>
      <w:tab/>
    </w:r>
    <w:r w:rsidR="00EE62ED">
      <w:rPr>
        <w:color w:val="4F6228"/>
      </w:rPr>
      <w:tab/>
    </w:r>
    <w:r w:rsidR="00EE62ED">
      <w:rPr>
        <w:color w:val="4F6228"/>
      </w:rPr>
      <w:tab/>
    </w:r>
    <w:r w:rsidR="00EE62ED">
      <w:rPr>
        <w:color w:val="4F6228"/>
      </w:rPr>
      <w:tab/>
    </w:r>
  </w:p>
  <w:p w14:paraId="44CC6DED" w14:textId="59A916C8"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Pr="004254A0">
      <w:rPr>
        <w:color w:val="4F6228"/>
      </w:rPr>
      <w:tab/>
    </w:r>
    <w:r w:rsidR="00EE62ED">
      <w:rPr>
        <w:color w:val="4F6228"/>
      </w:rPr>
      <w:t>3/13/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924DC" w14:textId="77777777" w:rsidR="00EE62ED" w:rsidRDefault="00EE62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E091C"/>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E5437"/>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21E7E"/>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164E"/>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17B37"/>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416F"/>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D6F5C"/>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070CC"/>
    <w:rsid w:val="00E15768"/>
    <w:rsid w:val="00E36AF7"/>
    <w:rsid w:val="00E4755D"/>
    <w:rsid w:val="00E47897"/>
    <w:rsid w:val="00E521CF"/>
    <w:rsid w:val="00E641DE"/>
    <w:rsid w:val="00E72BA1"/>
    <w:rsid w:val="00E93A54"/>
    <w:rsid w:val="00EA38D2"/>
    <w:rsid w:val="00EB33FD"/>
    <w:rsid w:val="00EC63A4"/>
    <w:rsid w:val="00EC7B24"/>
    <w:rsid w:val="00ED10F6"/>
    <w:rsid w:val="00ED1712"/>
    <w:rsid w:val="00ED1BF0"/>
    <w:rsid w:val="00EE62ED"/>
    <w:rsid w:val="00EF3B20"/>
    <w:rsid w:val="00F15B95"/>
    <w:rsid w:val="00F32980"/>
    <w:rsid w:val="00F36E7A"/>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A15612FE-C546-4058-9A8B-F2BE18178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111573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42</_dlc_DocId>
    <_dlc_DocIdUrl xmlns="67887a43-7e4d-4c1c-91d7-15e417b1b8ab">
      <Url>https://w3.ric.edu/graduate_committee/_layouts/15/DocIdRedir.aspx?ID=67Z3ZXSPZZWZ-954-142</Url>
      <Description>67Z3ZXSPZZWZ-954-142</Description>
    </_dlc_DocIdUrl>
  </documentManagement>
</p:properties>
</file>

<file path=customXml/itemProps1.xml><?xml version="1.0" encoding="utf-8"?>
<ds:datastoreItem xmlns:ds="http://schemas.openxmlformats.org/officeDocument/2006/customXml" ds:itemID="{3AA90480-5BD2-46A0-8F83-9607F2614CC9}"/>
</file>

<file path=customXml/itemProps2.xml><?xml version="1.0" encoding="utf-8"?>
<ds:datastoreItem xmlns:ds="http://schemas.openxmlformats.org/officeDocument/2006/customXml" ds:itemID="{9796C920-6402-4A8E-9D12-1727CCDD28A9}"/>
</file>

<file path=customXml/itemProps3.xml><?xml version="1.0" encoding="utf-8"?>
<ds:datastoreItem xmlns:ds="http://schemas.openxmlformats.org/officeDocument/2006/customXml" ds:itemID="{C69816F5-BDB3-4613-A5D0-1262DFB81116}"/>
</file>

<file path=customXml/itemProps4.xml><?xml version="1.0" encoding="utf-8"?>
<ds:datastoreItem xmlns:ds="http://schemas.openxmlformats.org/officeDocument/2006/customXml" ds:itemID="{9EA0668B-163B-449C-9D1B-2127F0F02593}"/>
</file>

<file path=docProps/app.xml><?xml version="1.0" encoding="utf-8"?>
<Properties xmlns="http://schemas.openxmlformats.org/officeDocument/2006/extended-properties" xmlns:vt="http://schemas.openxmlformats.org/officeDocument/2006/docPropsVTypes">
  <Template>Normal</Template>
  <TotalTime>5</TotalTime>
  <Pages>3</Pages>
  <Words>1471</Words>
  <Characters>83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7</cp:revision>
  <cp:lastPrinted>2017-08-22T13:36:00Z</cp:lastPrinted>
  <dcterms:created xsi:type="dcterms:W3CDTF">2019-02-28T20:19:00Z</dcterms:created>
  <dcterms:modified xsi:type="dcterms:W3CDTF">2019-03-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116e05a5-422a-4eda-9d70-bd6f8ccbd1eb</vt:lpwstr>
  </property>
  <property fmtid="{D5CDD505-2E9C-101B-9397-08002B2CF9AE}" pid="4" name="ContentTypeId">
    <vt:lpwstr>0x0101007179858CBB2CCA4D8B30A8DCFFC1B1F1</vt:lpwstr>
  </property>
</Properties>
</file>